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3429" w:rsidRPr="00277AEF" w:rsidRDefault="00277AEF" w:rsidP="00725C8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77AEF">
        <w:rPr>
          <w:rFonts w:ascii="Times New Roman" w:hAnsi="Times New Roman" w:cs="Times New Roman"/>
          <w:b/>
          <w:sz w:val="24"/>
          <w:szCs w:val="24"/>
        </w:rPr>
        <w:t>Standard Operating Procedure for Taxi Utilization</w:t>
      </w:r>
    </w:p>
    <w:p w:rsidR="001F6875" w:rsidRPr="00EC1BF3" w:rsidRDefault="00952091" w:rsidP="00725C80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</w:rPr>
      </w:pPr>
      <w:r w:rsidRPr="00EC1BF3">
        <w:rPr>
          <w:rFonts w:ascii="Times New Roman" w:hAnsi="Times New Roman" w:cs="Times New Roman"/>
        </w:rPr>
        <w:t>Addiction Research Center</w:t>
      </w:r>
      <w:r w:rsidR="008A1E39" w:rsidRPr="00EC1BF3">
        <w:rPr>
          <w:rFonts w:ascii="Times New Roman" w:hAnsi="Times New Roman" w:cs="Times New Roman"/>
        </w:rPr>
        <w:t xml:space="preserve"> (ARC)</w:t>
      </w:r>
      <w:r w:rsidRPr="00EC1BF3">
        <w:rPr>
          <w:rFonts w:ascii="Times New Roman" w:hAnsi="Times New Roman" w:cs="Times New Roman"/>
        </w:rPr>
        <w:t xml:space="preserve"> s</w:t>
      </w:r>
      <w:r w:rsidR="008A1E39" w:rsidRPr="00EC1BF3">
        <w:rPr>
          <w:rFonts w:ascii="Times New Roman" w:hAnsi="Times New Roman" w:cs="Times New Roman"/>
        </w:rPr>
        <w:t xml:space="preserve">taff will make taxi reservations for participants who report they are unable to attend study visits due to lack of transportation </w:t>
      </w:r>
      <w:r w:rsidR="008A1E39" w:rsidRPr="00340248">
        <w:rPr>
          <w:rFonts w:ascii="Times New Roman" w:hAnsi="Times New Roman" w:cs="Times New Roman"/>
          <w:b/>
        </w:rPr>
        <w:t>AND</w:t>
      </w:r>
      <w:r w:rsidR="0094064D">
        <w:rPr>
          <w:rFonts w:ascii="Times New Roman" w:hAnsi="Times New Roman" w:cs="Times New Roman"/>
        </w:rPr>
        <w:t xml:space="preserve"> who live within 10</w:t>
      </w:r>
      <w:r w:rsidR="008A1E39" w:rsidRPr="00EC1BF3">
        <w:rPr>
          <w:rFonts w:ascii="Times New Roman" w:hAnsi="Times New Roman" w:cs="Times New Roman"/>
        </w:rPr>
        <w:t xml:space="preserve"> miles or less from campus. </w:t>
      </w:r>
      <w:r w:rsidR="00725D38" w:rsidRPr="00EC1BF3">
        <w:rPr>
          <w:rFonts w:ascii="Times New Roman" w:hAnsi="Times New Roman" w:cs="Times New Roman"/>
        </w:rPr>
        <w:t>ARC staff will follow the steps below when making reservations.</w:t>
      </w:r>
      <w:r w:rsidR="00B67FAE" w:rsidRPr="00EC1BF3">
        <w:rPr>
          <w:rFonts w:ascii="Times New Roman" w:hAnsi="Times New Roman" w:cs="Times New Roman"/>
        </w:rPr>
        <w:t xml:space="preserve"> </w:t>
      </w:r>
    </w:p>
    <w:p w:rsidR="00952091" w:rsidRPr="00EC1BF3" w:rsidRDefault="00952091" w:rsidP="008A1E39">
      <w:pPr>
        <w:pStyle w:val="ListParagraph"/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151B26"/>
        </w:rPr>
      </w:pPr>
    </w:p>
    <w:p w:rsidR="00B67FAE" w:rsidRPr="00EC1BF3" w:rsidRDefault="00B67FAE" w:rsidP="006E5003">
      <w:pPr>
        <w:pStyle w:val="ListParagraph"/>
        <w:numPr>
          <w:ilvl w:val="0"/>
          <w:numId w:val="1"/>
        </w:num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151B26"/>
        </w:rPr>
      </w:pPr>
      <w:r w:rsidRPr="00EC1BF3">
        <w:rPr>
          <w:rFonts w:ascii="Times New Roman" w:eastAsia="Times New Roman" w:hAnsi="Times New Roman" w:cs="Times New Roman"/>
          <w:color w:val="151B26"/>
        </w:rPr>
        <w:t xml:space="preserve">Contact the </w:t>
      </w:r>
      <w:r w:rsidR="00725D38" w:rsidRPr="00EC1BF3">
        <w:rPr>
          <w:rFonts w:ascii="Times New Roman" w:eastAsia="Times New Roman" w:hAnsi="Times New Roman" w:cs="Times New Roman"/>
          <w:color w:val="151B26"/>
        </w:rPr>
        <w:t>participant</w:t>
      </w:r>
      <w:r w:rsidR="007D55E0" w:rsidRPr="00EC1BF3">
        <w:rPr>
          <w:rFonts w:ascii="Times New Roman" w:eastAsia="Times New Roman" w:hAnsi="Times New Roman" w:cs="Times New Roman"/>
          <w:color w:val="151B26"/>
        </w:rPr>
        <w:t xml:space="preserve"> </w:t>
      </w:r>
      <w:r w:rsidR="0094064D">
        <w:rPr>
          <w:rFonts w:ascii="Times New Roman" w:eastAsia="Times New Roman" w:hAnsi="Times New Roman" w:cs="Times New Roman"/>
          <w:color w:val="151B26"/>
        </w:rPr>
        <w:t>2</w:t>
      </w:r>
      <w:r w:rsidR="00A1078A">
        <w:rPr>
          <w:rFonts w:ascii="Times New Roman" w:eastAsia="Times New Roman" w:hAnsi="Times New Roman" w:cs="Times New Roman"/>
          <w:color w:val="151B26"/>
        </w:rPr>
        <w:t xml:space="preserve"> business day </w:t>
      </w:r>
      <w:r w:rsidR="00725D38" w:rsidRPr="00EC1BF3">
        <w:rPr>
          <w:rFonts w:ascii="Times New Roman" w:eastAsia="Times New Roman" w:hAnsi="Times New Roman" w:cs="Times New Roman"/>
          <w:color w:val="151B26"/>
        </w:rPr>
        <w:t xml:space="preserve">before the scheduled appointment to confirm that the participant still needs a taxi to attend their visit. </w:t>
      </w:r>
      <w:r w:rsidRPr="00EC1BF3">
        <w:rPr>
          <w:rFonts w:ascii="Times New Roman" w:eastAsia="Times New Roman" w:hAnsi="Times New Roman" w:cs="Times New Roman"/>
          <w:color w:val="151B26"/>
        </w:rPr>
        <w:t>You must receive v</w:t>
      </w:r>
      <w:r w:rsidR="00725D38" w:rsidRPr="00EC1BF3">
        <w:rPr>
          <w:rFonts w:ascii="Times New Roman" w:eastAsia="Times New Roman" w:hAnsi="Times New Roman" w:cs="Times New Roman"/>
          <w:color w:val="151B26"/>
        </w:rPr>
        <w:t>erbal confirmation from the participant prior to making the t</w:t>
      </w:r>
      <w:r w:rsidR="00725C80" w:rsidRPr="00EC1BF3">
        <w:rPr>
          <w:rFonts w:ascii="Times New Roman" w:eastAsia="Times New Roman" w:hAnsi="Times New Roman" w:cs="Times New Roman"/>
          <w:color w:val="151B26"/>
        </w:rPr>
        <w:t>axi reservation. If you leave a</w:t>
      </w:r>
      <w:r w:rsidRPr="00EC1BF3">
        <w:rPr>
          <w:rFonts w:ascii="Times New Roman" w:eastAsia="Times New Roman" w:hAnsi="Times New Roman" w:cs="Times New Roman"/>
          <w:color w:val="151B26"/>
        </w:rPr>
        <w:t xml:space="preserve"> </w:t>
      </w:r>
      <w:r w:rsidR="00725D38" w:rsidRPr="00EC1BF3">
        <w:rPr>
          <w:rFonts w:ascii="Times New Roman" w:eastAsia="Times New Roman" w:hAnsi="Times New Roman" w:cs="Times New Roman"/>
          <w:color w:val="151B26"/>
        </w:rPr>
        <w:t>message</w:t>
      </w:r>
      <w:r w:rsidR="00725C80" w:rsidRPr="00EC1BF3">
        <w:rPr>
          <w:rFonts w:ascii="Times New Roman" w:eastAsia="Times New Roman" w:hAnsi="Times New Roman" w:cs="Times New Roman"/>
          <w:color w:val="151B26"/>
        </w:rPr>
        <w:t xml:space="preserve"> </w:t>
      </w:r>
      <w:r w:rsidR="00725D38" w:rsidRPr="00EC1BF3">
        <w:rPr>
          <w:rFonts w:ascii="Times New Roman" w:eastAsia="Times New Roman" w:hAnsi="Times New Roman" w:cs="Times New Roman"/>
          <w:color w:val="151B26"/>
        </w:rPr>
        <w:t xml:space="preserve">for </w:t>
      </w:r>
      <w:r w:rsidR="00725C80" w:rsidRPr="00EC1BF3">
        <w:rPr>
          <w:rFonts w:ascii="Times New Roman" w:eastAsia="Times New Roman" w:hAnsi="Times New Roman" w:cs="Times New Roman"/>
          <w:color w:val="151B26"/>
        </w:rPr>
        <w:t>the</w:t>
      </w:r>
      <w:r w:rsidR="00725D38" w:rsidRPr="00EC1BF3">
        <w:rPr>
          <w:rFonts w:ascii="Times New Roman" w:eastAsia="Times New Roman" w:hAnsi="Times New Roman" w:cs="Times New Roman"/>
          <w:color w:val="151B26"/>
        </w:rPr>
        <w:t xml:space="preserve"> participant, please let them know that you will need to get verbal confirmation </w:t>
      </w:r>
      <w:r w:rsidR="00A1078A">
        <w:rPr>
          <w:rFonts w:ascii="Times New Roman" w:eastAsia="Times New Roman" w:hAnsi="Times New Roman" w:cs="Times New Roman"/>
          <w:color w:val="151B26"/>
        </w:rPr>
        <w:t xml:space="preserve">that they still plan to attend the appointment </w:t>
      </w:r>
      <w:r w:rsidRPr="00EC1BF3">
        <w:rPr>
          <w:rFonts w:ascii="Times New Roman" w:eastAsia="Times New Roman" w:hAnsi="Times New Roman" w:cs="Times New Roman"/>
          <w:color w:val="151B26"/>
        </w:rPr>
        <w:t xml:space="preserve">before reserving the taxi. </w:t>
      </w:r>
    </w:p>
    <w:p w:rsidR="001D5B64" w:rsidRPr="00EC1BF3" w:rsidRDefault="001D5B64" w:rsidP="001D5B64">
      <w:pPr>
        <w:pStyle w:val="ListParagraph"/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151B26"/>
        </w:rPr>
      </w:pPr>
    </w:p>
    <w:p w:rsidR="00952091" w:rsidRPr="00524BE5" w:rsidRDefault="00B67FAE" w:rsidP="00952091">
      <w:pPr>
        <w:pStyle w:val="ListParagraph"/>
        <w:numPr>
          <w:ilvl w:val="0"/>
          <w:numId w:val="1"/>
        </w:num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color w:val="151B26"/>
        </w:rPr>
      </w:pPr>
      <w:r w:rsidRPr="00524BE5">
        <w:rPr>
          <w:rFonts w:ascii="Times New Roman" w:eastAsia="Times New Roman" w:hAnsi="Times New Roman" w:cs="Times New Roman"/>
          <w:color w:val="151B26"/>
        </w:rPr>
        <w:t>Once the visit is confirmed, staff will c</w:t>
      </w:r>
      <w:r w:rsidR="00952091" w:rsidRPr="00524BE5">
        <w:rPr>
          <w:rFonts w:ascii="Times New Roman" w:eastAsia="Times New Roman" w:hAnsi="Times New Roman" w:cs="Times New Roman"/>
          <w:color w:val="151B26"/>
        </w:rPr>
        <w:t>ontact Union Cab at 608-242-2020 to order the taxi</w:t>
      </w:r>
      <w:r w:rsidR="00340248" w:rsidRPr="00524BE5">
        <w:rPr>
          <w:rFonts w:ascii="Times New Roman" w:eastAsia="Times New Roman" w:hAnsi="Times New Roman" w:cs="Times New Roman"/>
          <w:color w:val="151B26"/>
        </w:rPr>
        <w:t xml:space="preserve">. </w:t>
      </w:r>
      <w:r w:rsidR="00952091" w:rsidRPr="00524BE5">
        <w:rPr>
          <w:rFonts w:ascii="Times New Roman" w:eastAsia="Times New Roman" w:hAnsi="Times New Roman" w:cs="Times New Roman"/>
          <w:color w:val="151B26"/>
        </w:rPr>
        <w:t xml:space="preserve">You will need to give the dispatcher </w:t>
      </w:r>
      <w:r w:rsidR="00725C80" w:rsidRPr="00524BE5">
        <w:rPr>
          <w:rFonts w:ascii="Times New Roman" w:eastAsia="Times New Roman" w:hAnsi="Times New Roman" w:cs="Times New Roman"/>
          <w:color w:val="151B26"/>
        </w:rPr>
        <w:t xml:space="preserve">ARC’s </w:t>
      </w:r>
      <w:r w:rsidR="00952091" w:rsidRPr="00524BE5">
        <w:rPr>
          <w:rFonts w:ascii="Times New Roman" w:eastAsia="Times New Roman" w:hAnsi="Times New Roman" w:cs="Times New Roman"/>
          <w:color w:val="151B26"/>
        </w:rPr>
        <w:t>account number (#8057), and our account password (127</w:t>
      </w:r>
      <w:r w:rsidR="0094064D">
        <w:rPr>
          <w:rFonts w:ascii="Times New Roman" w:eastAsia="Times New Roman" w:hAnsi="Times New Roman" w:cs="Times New Roman"/>
          <w:color w:val="151B26"/>
        </w:rPr>
        <w:t>69), when making reservations.</w:t>
      </w:r>
    </w:p>
    <w:p w:rsidR="00725C80" w:rsidRPr="00524BE5" w:rsidRDefault="00725C80" w:rsidP="00725C80">
      <w:pPr>
        <w:pStyle w:val="ListParagraph"/>
        <w:rPr>
          <w:rFonts w:ascii="Times New Roman" w:eastAsia="Times New Roman" w:hAnsi="Times New Roman" w:cs="Times New Roman"/>
          <w:color w:val="151B26"/>
        </w:rPr>
      </w:pPr>
    </w:p>
    <w:p w:rsidR="00725C80" w:rsidRPr="00A1078A" w:rsidRDefault="00725C80" w:rsidP="00952091">
      <w:pPr>
        <w:pStyle w:val="ListParagraph"/>
        <w:numPr>
          <w:ilvl w:val="0"/>
          <w:numId w:val="1"/>
        </w:numPr>
        <w:shd w:val="clear" w:color="auto" w:fill="FFFFFF"/>
        <w:spacing w:after="0" w:line="300" w:lineRule="atLeast"/>
        <w:rPr>
          <w:rFonts w:ascii="Times New Roman" w:eastAsia="Times New Roman" w:hAnsi="Times New Roman" w:cs="Times New Roman"/>
          <w:b/>
          <w:i/>
          <w:color w:val="151B26"/>
        </w:rPr>
      </w:pPr>
      <w:r w:rsidRPr="00524BE5">
        <w:rPr>
          <w:rFonts w:ascii="Times New Roman" w:eastAsia="Times New Roman" w:hAnsi="Times New Roman" w:cs="Times New Roman"/>
          <w:color w:val="151B26"/>
        </w:rPr>
        <w:t>Track the taxi reservation, and the visit outcome,</w:t>
      </w:r>
      <w:r w:rsidR="00A1078A" w:rsidRPr="00524BE5">
        <w:rPr>
          <w:rFonts w:ascii="Times New Roman" w:eastAsia="Times New Roman" w:hAnsi="Times New Roman" w:cs="Times New Roman"/>
          <w:color w:val="151B26"/>
        </w:rPr>
        <w:t xml:space="preserve"> here: </w:t>
      </w:r>
      <w:r w:rsidR="00C3225E">
        <w:rPr>
          <w:rFonts w:ascii="Times New Roman" w:eastAsia="Times New Roman" w:hAnsi="Times New Roman" w:cs="Times New Roman"/>
          <w:i/>
          <w:color w:val="151B26"/>
        </w:rPr>
        <w:t>P:\Admin\Finan</w:t>
      </w:r>
      <w:r w:rsidR="0094064D">
        <w:rPr>
          <w:rFonts w:ascii="Times New Roman" w:eastAsia="Times New Roman" w:hAnsi="Times New Roman" w:cs="Times New Roman"/>
          <w:i/>
          <w:color w:val="151B26"/>
        </w:rPr>
        <w:t>cial\Purc</w:t>
      </w:r>
      <w:r w:rsidR="00A1078A" w:rsidRPr="00524BE5">
        <w:rPr>
          <w:rFonts w:ascii="Times New Roman" w:eastAsia="Times New Roman" w:hAnsi="Times New Roman" w:cs="Times New Roman"/>
          <w:i/>
          <w:color w:val="151B26"/>
        </w:rPr>
        <w:t>h</w:t>
      </w:r>
      <w:r w:rsidR="0094064D">
        <w:rPr>
          <w:rFonts w:ascii="Times New Roman" w:eastAsia="Times New Roman" w:hAnsi="Times New Roman" w:cs="Times New Roman"/>
          <w:i/>
          <w:color w:val="151B26"/>
        </w:rPr>
        <w:t>a</w:t>
      </w:r>
      <w:r w:rsidR="00A1078A" w:rsidRPr="00524BE5">
        <w:rPr>
          <w:rFonts w:ascii="Times New Roman" w:eastAsia="Times New Roman" w:hAnsi="Times New Roman" w:cs="Times New Roman"/>
          <w:i/>
          <w:color w:val="151B26"/>
        </w:rPr>
        <w:t>se Contracts\ARC Taxi Reservation Log</w:t>
      </w:r>
      <w:r w:rsidRPr="00A1078A">
        <w:rPr>
          <w:rFonts w:ascii="Times New Roman" w:eastAsia="Times New Roman" w:hAnsi="Times New Roman" w:cs="Times New Roman"/>
          <w:b/>
          <w:i/>
          <w:color w:val="151B26"/>
        </w:rPr>
        <w:br/>
      </w:r>
      <w:bookmarkStart w:id="0" w:name="_GoBack"/>
      <w:bookmarkEnd w:id="0"/>
    </w:p>
    <w:p w:rsidR="00952091" w:rsidRPr="00EC1BF3" w:rsidRDefault="00952091" w:rsidP="00725C80">
      <w:pPr>
        <w:shd w:val="clear" w:color="auto" w:fill="FFFFFF"/>
        <w:spacing w:after="0" w:line="300" w:lineRule="atLeast"/>
        <w:ind w:left="360"/>
        <w:rPr>
          <w:rFonts w:ascii="Times New Roman" w:eastAsia="Times New Roman" w:hAnsi="Times New Roman" w:cs="Times New Roman"/>
          <w:color w:val="151B26"/>
        </w:rPr>
      </w:pPr>
    </w:p>
    <w:p w:rsidR="00277AEF" w:rsidRPr="00EC1BF3" w:rsidRDefault="00277AEF" w:rsidP="00277AEF">
      <w:pPr>
        <w:rPr>
          <w:rFonts w:ascii="Times New Roman" w:hAnsi="Times New Roman" w:cs="Times New Roman"/>
          <w:b/>
        </w:rPr>
      </w:pPr>
    </w:p>
    <w:p w:rsidR="002E496D" w:rsidRPr="00EC1BF3" w:rsidRDefault="001D5B64" w:rsidP="00277AEF">
      <w:pPr>
        <w:rPr>
          <w:rFonts w:ascii="Times New Roman" w:hAnsi="Times New Roman" w:cs="Times New Roman"/>
          <w:b/>
        </w:rPr>
      </w:pPr>
      <w:r w:rsidRPr="00EC1BF3">
        <w:rPr>
          <w:rFonts w:ascii="Times New Roman" w:hAnsi="Times New Roman" w:cs="Times New Roman"/>
          <w:b/>
        </w:rPr>
        <w:t>A few things to keep in mind:</w:t>
      </w:r>
    </w:p>
    <w:p w:rsidR="008C0BED" w:rsidRPr="008C0BED" w:rsidRDefault="008C0BED" w:rsidP="008C0BE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151B26"/>
        </w:rPr>
      </w:pPr>
      <w:r w:rsidRPr="008C0BED">
        <w:rPr>
          <w:rFonts w:ascii="Times New Roman" w:eastAsia="Times New Roman" w:hAnsi="Times New Roman" w:cs="Times New Roman"/>
          <w:color w:val="151B26"/>
        </w:rPr>
        <w:t xml:space="preserve">We will be charged a $4.00 minimum for pick-up, and then $3.00 a mile. </w:t>
      </w:r>
    </w:p>
    <w:p w:rsidR="008C0BED" w:rsidRDefault="008C0BED" w:rsidP="008C0BED">
      <w:pPr>
        <w:pStyle w:val="ListParagraph"/>
        <w:rPr>
          <w:rFonts w:ascii="Times New Roman" w:hAnsi="Times New Roman" w:cs="Times New Roman"/>
        </w:rPr>
      </w:pPr>
    </w:p>
    <w:p w:rsidR="001D5B64" w:rsidRDefault="001D5B64" w:rsidP="001D5B6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C1BF3">
        <w:rPr>
          <w:rFonts w:ascii="Times New Roman" w:hAnsi="Times New Roman" w:cs="Times New Roman"/>
        </w:rPr>
        <w:t>If a participant is a</w:t>
      </w:r>
      <w:r w:rsidR="008C0BED">
        <w:rPr>
          <w:rFonts w:ascii="Times New Roman" w:hAnsi="Times New Roman" w:cs="Times New Roman"/>
        </w:rPr>
        <w:t xml:space="preserve"> no-show when the taxi arrives </w:t>
      </w:r>
      <w:r w:rsidRPr="00EC1BF3">
        <w:rPr>
          <w:rFonts w:ascii="Times New Roman" w:hAnsi="Times New Roman" w:cs="Times New Roman"/>
        </w:rPr>
        <w:t xml:space="preserve">ARC will be charged $4.00. </w:t>
      </w:r>
    </w:p>
    <w:p w:rsidR="00524BE5" w:rsidRPr="00524BE5" w:rsidRDefault="00524BE5" w:rsidP="00524BE5">
      <w:pPr>
        <w:pStyle w:val="ListParagraph"/>
        <w:rPr>
          <w:rFonts w:ascii="Times New Roman" w:hAnsi="Times New Roman" w:cs="Times New Roman"/>
        </w:rPr>
      </w:pPr>
    </w:p>
    <w:p w:rsidR="00524BE5" w:rsidRDefault="00524BE5" w:rsidP="00524B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a participant cancels their appointment after you have made the taxi reservation, please contact Union Cab ASAP to cancel the reservation so that ARC will not be charged the no-show rate.</w:t>
      </w:r>
    </w:p>
    <w:p w:rsidR="00340248" w:rsidRPr="00EC1BF3" w:rsidRDefault="00340248" w:rsidP="00340248">
      <w:pPr>
        <w:pStyle w:val="ListParagraph"/>
        <w:rPr>
          <w:rFonts w:ascii="Times New Roman" w:hAnsi="Times New Roman" w:cs="Times New Roman"/>
        </w:rPr>
      </w:pPr>
    </w:p>
    <w:p w:rsidR="00340248" w:rsidRPr="00340248" w:rsidRDefault="001D5B64" w:rsidP="003402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C1BF3">
        <w:rPr>
          <w:rFonts w:ascii="Times New Roman" w:hAnsi="Times New Roman" w:cs="Times New Roman"/>
        </w:rPr>
        <w:t>Union Cab will only take riders to the destinations authorized by ARC.</w:t>
      </w:r>
      <w:r w:rsidR="00340248">
        <w:rPr>
          <w:rFonts w:ascii="Times New Roman" w:hAnsi="Times New Roman" w:cs="Times New Roman"/>
        </w:rPr>
        <w:br/>
      </w:r>
    </w:p>
    <w:p w:rsidR="00A1078A" w:rsidRPr="00A1078A" w:rsidRDefault="00EC1BF3" w:rsidP="00EC1BF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151B26"/>
        </w:rPr>
      </w:pPr>
      <w:r w:rsidRPr="00EC1BF3">
        <w:rPr>
          <w:rFonts w:ascii="Times New Roman" w:hAnsi="Times New Roman" w:cs="Times New Roman"/>
        </w:rPr>
        <w:t xml:space="preserve">ARC staff will </w:t>
      </w:r>
      <w:r w:rsidR="00524BE5">
        <w:rPr>
          <w:rFonts w:ascii="Times New Roman" w:hAnsi="Times New Roman" w:cs="Times New Roman"/>
        </w:rPr>
        <w:t xml:space="preserve">not promise participants that a taxi will be reserved for all study </w:t>
      </w:r>
      <w:r w:rsidRPr="00EC1BF3">
        <w:rPr>
          <w:rFonts w:ascii="Times New Roman" w:hAnsi="Times New Roman" w:cs="Times New Roman"/>
        </w:rPr>
        <w:t>appointment</w:t>
      </w:r>
      <w:r w:rsidR="00524BE5">
        <w:rPr>
          <w:rFonts w:ascii="Times New Roman" w:hAnsi="Times New Roman" w:cs="Times New Roman"/>
        </w:rPr>
        <w:t>s</w:t>
      </w:r>
      <w:r w:rsidRPr="00EC1BF3">
        <w:rPr>
          <w:rFonts w:ascii="Times New Roman" w:hAnsi="Times New Roman" w:cs="Times New Roman"/>
        </w:rPr>
        <w:t xml:space="preserve">. Taxi reservations are only to be used for people who will be unable to attend an existing scheduled appointment due to their inability to arrange transportation of their own. </w:t>
      </w:r>
      <w:r w:rsidR="00524BE5">
        <w:rPr>
          <w:rFonts w:ascii="Times New Roman" w:hAnsi="Times New Roman" w:cs="Times New Roman"/>
        </w:rPr>
        <w:t xml:space="preserve">In other words, reserving a taxi is a last resort option. </w:t>
      </w:r>
      <w:r w:rsidRPr="00EC1BF3">
        <w:rPr>
          <w:rFonts w:ascii="Times New Roman" w:hAnsi="Times New Roman" w:cs="Times New Roman"/>
        </w:rPr>
        <w:t xml:space="preserve">ARC staff will try their best to reserve ordering taxis for on-study participants to help with participant retention. </w:t>
      </w:r>
      <w:r w:rsidR="00A1078A">
        <w:rPr>
          <w:rFonts w:ascii="Times New Roman" w:hAnsi="Times New Roman" w:cs="Times New Roman"/>
        </w:rPr>
        <w:br/>
      </w:r>
    </w:p>
    <w:p w:rsidR="00EC1BF3" w:rsidRPr="00340248" w:rsidRDefault="00340248" w:rsidP="00524BE5">
      <w:pPr>
        <w:pStyle w:val="ListParagraph"/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151B26"/>
        </w:rPr>
      </w:pPr>
      <w:r>
        <w:rPr>
          <w:rFonts w:ascii="Times New Roman" w:hAnsi="Times New Roman" w:cs="Times New Roman"/>
        </w:rPr>
        <w:br/>
      </w:r>
    </w:p>
    <w:p w:rsidR="00EC1BF3" w:rsidRPr="001D5B64" w:rsidRDefault="00EC1BF3" w:rsidP="00EC1BF3">
      <w:pPr>
        <w:pStyle w:val="ListParagraph"/>
      </w:pPr>
    </w:p>
    <w:sectPr w:rsidR="00EC1BF3" w:rsidRPr="001D5B6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AEF" w:rsidRDefault="00277AEF" w:rsidP="00277AEF">
      <w:pPr>
        <w:spacing w:after="0" w:line="240" w:lineRule="auto"/>
      </w:pPr>
      <w:r>
        <w:separator/>
      </w:r>
    </w:p>
  </w:endnote>
  <w:endnote w:type="continuationSeparator" w:id="0">
    <w:p w:rsidR="00277AEF" w:rsidRDefault="00277AEF" w:rsidP="00277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7AEF" w:rsidRDefault="00277AEF">
    <w:pPr>
      <w:pStyle w:val="Footer"/>
    </w:pPr>
    <w:r>
      <w:t>Last Updated: 12/13/2018</w:t>
    </w:r>
  </w:p>
  <w:p w:rsidR="00277AEF" w:rsidRDefault="00277A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AEF" w:rsidRDefault="00277AEF" w:rsidP="00277AEF">
      <w:pPr>
        <w:spacing w:after="0" w:line="240" w:lineRule="auto"/>
      </w:pPr>
      <w:r>
        <w:separator/>
      </w:r>
    </w:p>
  </w:footnote>
  <w:footnote w:type="continuationSeparator" w:id="0">
    <w:p w:rsidR="00277AEF" w:rsidRDefault="00277AEF" w:rsidP="00277A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C7564"/>
    <w:multiLevelType w:val="multilevel"/>
    <w:tmpl w:val="B68CB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3850ED7"/>
    <w:multiLevelType w:val="hybridMultilevel"/>
    <w:tmpl w:val="713A1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B97F3D"/>
    <w:multiLevelType w:val="hybridMultilevel"/>
    <w:tmpl w:val="5C7EB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jMwNzKwtLAwMjJT0lEKTi0uzszPAykwrQUAREZRHiwAAAA="/>
  </w:docVars>
  <w:rsids>
    <w:rsidRoot w:val="00277AEF"/>
    <w:rsid w:val="001D5B64"/>
    <w:rsid w:val="001F6875"/>
    <w:rsid w:val="00277AEF"/>
    <w:rsid w:val="002E496D"/>
    <w:rsid w:val="00340248"/>
    <w:rsid w:val="00524BE5"/>
    <w:rsid w:val="00687CB1"/>
    <w:rsid w:val="00725C80"/>
    <w:rsid w:val="00725D38"/>
    <w:rsid w:val="007D55E0"/>
    <w:rsid w:val="007F3429"/>
    <w:rsid w:val="008A1E39"/>
    <w:rsid w:val="008C0BED"/>
    <w:rsid w:val="0094064D"/>
    <w:rsid w:val="00952091"/>
    <w:rsid w:val="00A1078A"/>
    <w:rsid w:val="00B67FAE"/>
    <w:rsid w:val="00C3225E"/>
    <w:rsid w:val="00EC1BF3"/>
    <w:rsid w:val="00F34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EDC80"/>
  <w15:chartTrackingRefBased/>
  <w15:docId w15:val="{F9353315-A9FD-4D00-952D-9B9E8FF47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7A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AEF"/>
  </w:style>
  <w:style w:type="paragraph" w:styleId="Footer">
    <w:name w:val="footer"/>
    <w:basedOn w:val="Normal"/>
    <w:link w:val="FooterChar"/>
    <w:uiPriority w:val="99"/>
    <w:unhideWhenUsed/>
    <w:rsid w:val="00277A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AEF"/>
  </w:style>
  <w:style w:type="paragraph" w:styleId="ListParagraph">
    <w:name w:val="List Paragraph"/>
    <w:basedOn w:val="Normal"/>
    <w:uiPriority w:val="34"/>
    <w:qFormat/>
    <w:rsid w:val="009520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2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3629">
          <w:marLeft w:val="-450"/>
          <w:marRight w:val="-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4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53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839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3214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4941301">
          <w:marLeft w:val="-450"/>
          <w:marRight w:val="-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7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050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0528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511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406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JOHNSON-HURWITZ</dc:creator>
  <cp:keywords/>
  <dc:description/>
  <cp:lastModifiedBy>CANDACE JOHNSON-HURWITZ</cp:lastModifiedBy>
  <cp:revision>6</cp:revision>
  <dcterms:created xsi:type="dcterms:W3CDTF">2018-12-12T22:07:00Z</dcterms:created>
  <dcterms:modified xsi:type="dcterms:W3CDTF">2019-04-22T14:28:00Z</dcterms:modified>
</cp:coreProperties>
</file>